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470B" w:rsidRDefault="00B8470B" w:rsidP="00B8470B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:rsidR="00B8470B" w:rsidRDefault="00B8470B" w:rsidP="00B8470B"/>
    <w:p w:rsidR="00B8470B" w:rsidRDefault="00B8470B" w:rsidP="00B8470B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:rsidR="00B8470B" w:rsidRDefault="00B8470B" w:rsidP="00B8470B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>
        <w:rPr>
          <w:lang w:val="en-ID"/>
        </w:rPr>
        <w:t xml:space="preserve">Java Fundamental </w:t>
      </w:r>
    </w:p>
    <w:p w:rsidR="00B8470B" w:rsidRDefault="00B8470B" w:rsidP="00B8470B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ubpokok Bahasan</w:t>
      </w:r>
      <w:r>
        <w:rPr>
          <w:lang w:val="en-ID"/>
        </w:rPr>
        <w:tab/>
        <w:t>: Enheritance</w:t>
      </w:r>
    </w:p>
    <w:p w:rsidR="00B8470B" w:rsidRDefault="00B8470B" w:rsidP="00B8470B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:rsidR="00B8470B" w:rsidRDefault="00B8470B" w:rsidP="00B8470B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Setelah mempraktikkan cara menerapkan enheritance, siswa dapat menjelaskan kegunaan dari konsep enheritance dengan tepat</w:t>
      </w:r>
    </w:p>
    <w:p w:rsidR="00B8470B" w:rsidRDefault="00B8470B" w:rsidP="00B8470B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proyek yang diberikan, siswa dapat membuat dan menerapkan konsep enheritance untuk menyelesaikan permasalahan dengan tepat</w:t>
      </w:r>
    </w:p>
    <w:p w:rsidR="00E11738" w:rsidRDefault="00E11738"/>
    <w:p w:rsidR="00B8470B" w:rsidRDefault="00B8470B" w:rsidP="00B8470B">
      <w:pPr>
        <w:pStyle w:val="Heading1"/>
      </w:pPr>
      <w:r>
        <w:t>Kegiatan 1</w:t>
      </w:r>
    </w:p>
    <w:p w:rsidR="00B8470B" w:rsidRDefault="00B8470B" w:rsidP="00B8470B">
      <w:pPr>
        <w:pStyle w:val="ListParagraph"/>
        <w:numPr>
          <w:ilvl w:val="0"/>
          <w:numId w:val="2"/>
        </w:numPr>
      </w:pPr>
      <w:r>
        <w:t>Buat project baru ‘InheritanceProject</w:t>
      </w:r>
      <w:bookmarkStart w:id="0" w:name="_GoBack"/>
      <w:bookmarkEnd w:id="0"/>
      <w:r>
        <w:t>’</w:t>
      </w:r>
    </w:p>
    <w:p w:rsidR="00B8470B" w:rsidRDefault="00B8470B" w:rsidP="00B8470B">
      <w:pPr>
        <w:pStyle w:val="ListParagraph"/>
        <w:numPr>
          <w:ilvl w:val="0"/>
          <w:numId w:val="2"/>
        </w:numPr>
      </w:pPr>
      <w:r>
        <w:t>Buat package ‘mypackage’</w:t>
      </w:r>
    </w:p>
    <w:p w:rsidR="00B8470B" w:rsidRDefault="00B8470B" w:rsidP="00B8470B">
      <w:pPr>
        <w:pStyle w:val="ListParagraph"/>
        <w:numPr>
          <w:ilvl w:val="0"/>
          <w:numId w:val="2"/>
        </w:numPr>
      </w:pPr>
      <w:r>
        <w:t>Di dalam ‘mypackage’,  buatlah class ‘Pegawai’ sebagai berikut</w:t>
      </w:r>
    </w:p>
    <w:p w:rsidR="00B8470B" w:rsidRDefault="00B8470B" w:rsidP="00B8470B">
      <w:pPr>
        <w:pStyle w:val="ListParagraph"/>
      </w:pP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>public class Pegawai {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public String noPegawai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public String nama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public int masaKerja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public void cetakData(){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System.out.println("No Pegawai : " + noPegawai)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System.out.println("Nama       : " + nama)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System.out.println("Masa Kerja : " + masaKerja + " t</w:t>
      </w:r>
      <w:r>
        <w:rPr>
          <w:rFonts w:ascii="Courier New" w:hAnsi="Courier New" w:cs="Courier New"/>
        </w:rPr>
        <w:t>h</w:t>
      </w:r>
      <w:r w:rsidRPr="00B8470B">
        <w:rPr>
          <w:rFonts w:ascii="Courier New" w:hAnsi="Courier New" w:cs="Courier New"/>
        </w:rPr>
        <w:t>")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}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>}</w:t>
      </w:r>
    </w:p>
    <w:p w:rsidR="00B8470B" w:rsidRDefault="00B8470B" w:rsidP="00B8470B">
      <w:pPr>
        <w:pStyle w:val="ListParagraph"/>
      </w:pPr>
    </w:p>
    <w:p w:rsidR="004D38A3" w:rsidRDefault="004D38A3" w:rsidP="00B8470B">
      <w:pPr>
        <w:pStyle w:val="ListParagraph"/>
        <w:numPr>
          <w:ilvl w:val="0"/>
          <w:numId w:val="2"/>
        </w:numPr>
      </w:pPr>
      <w:r>
        <w:t>Identifikasi member (atribut dan method) pada class ‘Pegawai’ tersebut!</w:t>
      </w:r>
    </w:p>
    <w:p w:rsidR="00B8470B" w:rsidRDefault="00B8470B" w:rsidP="00B8470B">
      <w:pPr>
        <w:pStyle w:val="ListParagraph"/>
        <w:numPr>
          <w:ilvl w:val="0"/>
          <w:numId w:val="2"/>
        </w:numPr>
      </w:pPr>
      <w:r>
        <w:t>Buatlah class ‘MainClass’ dengan isi sebagai berikut</w:t>
      </w:r>
    </w:p>
    <w:p w:rsidR="00B8470B" w:rsidRDefault="00B8470B" w:rsidP="00B8470B">
      <w:pPr>
        <w:pStyle w:val="ListParagraph"/>
      </w:pP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>public class MainClass {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public static void main(String[] args) {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Pegawai p1 = new Pegawai()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p1.noPegawai = "P01"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p1.nama = "Amir"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p1.masaKerja = 30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    p1.cetakData();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t xml:space="preserve">    }</w:t>
      </w:r>
    </w:p>
    <w:p w:rsidR="00B8470B" w:rsidRPr="00B8470B" w:rsidRDefault="00B8470B" w:rsidP="00B8470B">
      <w:pPr>
        <w:pStyle w:val="ListParagraph"/>
        <w:rPr>
          <w:rFonts w:ascii="Courier New" w:hAnsi="Courier New" w:cs="Courier New"/>
        </w:rPr>
      </w:pPr>
      <w:r w:rsidRPr="00B8470B">
        <w:rPr>
          <w:rFonts w:ascii="Courier New" w:hAnsi="Courier New" w:cs="Courier New"/>
        </w:rPr>
        <w:lastRenderedPageBreak/>
        <w:t>}</w:t>
      </w:r>
    </w:p>
    <w:p w:rsidR="00B8470B" w:rsidRDefault="00B8470B" w:rsidP="00B8470B">
      <w:pPr>
        <w:pStyle w:val="ListParagraph"/>
      </w:pPr>
    </w:p>
    <w:p w:rsidR="00B8470B" w:rsidRDefault="00B8470B" w:rsidP="00B8470B">
      <w:pPr>
        <w:pStyle w:val="ListParagraph"/>
        <w:numPr>
          <w:ilvl w:val="0"/>
          <w:numId w:val="2"/>
        </w:numPr>
      </w:pPr>
      <w:r>
        <w:t xml:space="preserve">Selanjutnya jalankan </w:t>
      </w:r>
      <w:r w:rsidR="004D38A3">
        <w:t>MainClass tersebut dan amati outputnya!</w:t>
      </w:r>
    </w:p>
    <w:p w:rsidR="004D38A3" w:rsidRDefault="004D38A3" w:rsidP="004D38A3">
      <w:pPr>
        <w:pStyle w:val="Heading1"/>
      </w:pPr>
      <w:r>
        <w:t>Kegiatan 2</w:t>
      </w:r>
    </w:p>
    <w:p w:rsidR="004D38A3" w:rsidRDefault="004D38A3" w:rsidP="004D38A3">
      <w:pPr>
        <w:pStyle w:val="ListParagraph"/>
        <w:numPr>
          <w:ilvl w:val="0"/>
          <w:numId w:val="3"/>
        </w:numPr>
      </w:pPr>
      <w:r>
        <w:t>Buatlah class ‘PegawaiTetap’ di package ‘mypackage’ dengan isi sebagai berikut</w:t>
      </w:r>
    </w:p>
    <w:p w:rsidR="004D38A3" w:rsidRDefault="004D38A3" w:rsidP="004D38A3">
      <w:pPr>
        <w:pStyle w:val="ListParagraph"/>
      </w:pP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>public class PegawaiTetap</w:t>
      </w:r>
      <w:r>
        <w:rPr>
          <w:rFonts w:ascii="Courier New" w:hAnsi="Courier New" w:cs="Courier New"/>
        </w:rPr>
        <w:t xml:space="preserve"> </w:t>
      </w:r>
      <w:r w:rsidRPr="00791F3A">
        <w:rPr>
          <w:rFonts w:ascii="Courier New" w:hAnsi="Courier New" w:cs="Courier New"/>
          <w:b/>
          <w:bCs/>
        </w:rPr>
        <w:t>extends Pegawai</w:t>
      </w:r>
      <w:r w:rsidRPr="004D38A3">
        <w:rPr>
          <w:rFonts w:ascii="Courier New" w:hAnsi="Courier New" w:cs="Courier New"/>
        </w:rPr>
        <w:t xml:space="preserve"> {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public long gajiPokok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public long tunjangan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>}</w:t>
      </w:r>
    </w:p>
    <w:p w:rsidR="004D38A3" w:rsidRDefault="004D38A3" w:rsidP="004D38A3">
      <w:pPr>
        <w:pStyle w:val="ListParagraph"/>
      </w:pPr>
    </w:p>
    <w:p w:rsidR="004D38A3" w:rsidRDefault="004D38A3" w:rsidP="004D38A3">
      <w:pPr>
        <w:pStyle w:val="ListParagraph"/>
        <w:numPr>
          <w:ilvl w:val="0"/>
          <w:numId w:val="3"/>
        </w:numPr>
      </w:pPr>
      <w:r>
        <w:t>Identifikasi member (atribut) dari class ‘PegawaiTetap’!</w:t>
      </w:r>
    </w:p>
    <w:p w:rsidR="004D38A3" w:rsidRDefault="004D38A3" w:rsidP="004D38A3">
      <w:pPr>
        <w:pStyle w:val="ListParagraph"/>
        <w:numPr>
          <w:ilvl w:val="0"/>
          <w:numId w:val="3"/>
        </w:numPr>
      </w:pPr>
      <w:r>
        <w:t>Modifikasi ‘MainClass’ nya menjadi</w:t>
      </w:r>
    </w:p>
    <w:p w:rsidR="004D38A3" w:rsidRDefault="004D38A3" w:rsidP="004D38A3">
      <w:pPr>
        <w:pStyle w:val="ListParagraph"/>
      </w:pP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>public class MainClass {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public static void main(String[] args) {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egawai p1 = new Pegawai()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noPegawai = "P01"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nama = "Amir"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masaKerja = 30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cetakData()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  <w:b/>
          <w:bCs/>
        </w:rPr>
      </w:pPr>
      <w:r w:rsidRPr="004D38A3">
        <w:rPr>
          <w:rFonts w:ascii="Courier New" w:hAnsi="Courier New" w:cs="Courier New"/>
        </w:rPr>
        <w:t xml:space="preserve">        </w:t>
      </w:r>
      <w:r w:rsidRPr="004D38A3">
        <w:rPr>
          <w:rFonts w:ascii="Courier New" w:hAnsi="Courier New" w:cs="Courier New"/>
          <w:b/>
          <w:bCs/>
        </w:rPr>
        <w:t>PegawaiTetap pt1 = new PegawaiTetap()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  <w:b/>
          <w:bCs/>
        </w:rPr>
      </w:pPr>
      <w:r w:rsidRPr="004D38A3">
        <w:rPr>
          <w:rFonts w:ascii="Courier New" w:hAnsi="Courier New" w:cs="Courier New"/>
          <w:b/>
          <w:bCs/>
        </w:rPr>
        <w:t xml:space="preserve">        pt1.noPegawai = "P02"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  <w:b/>
          <w:bCs/>
        </w:rPr>
      </w:pPr>
      <w:r w:rsidRPr="004D38A3">
        <w:rPr>
          <w:rFonts w:ascii="Courier New" w:hAnsi="Courier New" w:cs="Courier New"/>
          <w:b/>
          <w:bCs/>
        </w:rPr>
        <w:t xml:space="preserve">        pt1.nama = "Budi"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  <w:b/>
          <w:bCs/>
        </w:rPr>
      </w:pPr>
      <w:r w:rsidRPr="004D38A3">
        <w:rPr>
          <w:rFonts w:ascii="Courier New" w:hAnsi="Courier New" w:cs="Courier New"/>
          <w:b/>
          <w:bCs/>
        </w:rPr>
        <w:t xml:space="preserve">        pt1.masaKerja = 25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  <w:b/>
          <w:bCs/>
        </w:rPr>
      </w:pPr>
      <w:r w:rsidRPr="004D38A3">
        <w:rPr>
          <w:rFonts w:ascii="Courier New" w:hAnsi="Courier New" w:cs="Courier New"/>
          <w:b/>
          <w:bCs/>
        </w:rPr>
        <w:t xml:space="preserve">        pt1.gajiPokok = 3000000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  <w:b/>
          <w:bCs/>
        </w:rPr>
      </w:pPr>
      <w:r w:rsidRPr="004D38A3">
        <w:rPr>
          <w:rFonts w:ascii="Courier New" w:hAnsi="Courier New" w:cs="Courier New"/>
          <w:b/>
          <w:bCs/>
        </w:rPr>
        <w:t xml:space="preserve">        pt1.tunjangan = 500000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  <w:b/>
          <w:bCs/>
        </w:rPr>
      </w:pPr>
      <w:r w:rsidRPr="004D38A3">
        <w:rPr>
          <w:rFonts w:ascii="Courier New" w:hAnsi="Courier New" w:cs="Courier New"/>
          <w:b/>
          <w:bCs/>
        </w:rPr>
        <w:t xml:space="preserve">        pt1.cetakData();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}</w:t>
      </w:r>
    </w:p>
    <w:p w:rsidR="004D38A3" w:rsidRPr="004D38A3" w:rsidRDefault="004D38A3" w:rsidP="004D38A3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>}</w:t>
      </w:r>
    </w:p>
    <w:p w:rsidR="004D38A3" w:rsidRDefault="004D38A3" w:rsidP="004D38A3">
      <w:pPr>
        <w:pStyle w:val="ListParagraph"/>
      </w:pPr>
    </w:p>
    <w:p w:rsidR="004D38A3" w:rsidRDefault="004D38A3" w:rsidP="004D38A3">
      <w:pPr>
        <w:pStyle w:val="ListParagraph"/>
        <w:numPr>
          <w:ilvl w:val="0"/>
          <w:numId w:val="3"/>
        </w:numPr>
      </w:pPr>
      <w:r>
        <w:t xml:space="preserve">Dengan perubahan tersebut, apakah muncul error? </w:t>
      </w:r>
    </w:p>
    <w:p w:rsidR="004D38A3" w:rsidRDefault="004D38A3" w:rsidP="004D38A3">
      <w:pPr>
        <w:pStyle w:val="ListParagraph"/>
        <w:numPr>
          <w:ilvl w:val="0"/>
          <w:numId w:val="3"/>
        </w:numPr>
      </w:pPr>
      <w:r>
        <w:t xml:space="preserve">Amati karakteristik obyek pt1 yang merupakan perwujudan dari class ‘PegawaiTetap’ ! Kemudian bandingkan dengan struktur class ‘PegawaiTetap’! </w:t>
      </w:r>
    </w:p>
    <w:p w:rsidR="00791F3A" w:rsidRDefault="00791F3A" w:rsidP="004D38A3">
      <w:pPr>
        <w:pStyle w:val="ListParagraph"/>
        <w:numPr>
          <w:ilvl w:val="0"/>
          <w:numId w:val="3"/>
        </w:numPr>
      </w:pPr>
      <w:r>
        <w:t>Mengapa obyek pt1 dari class ‘PegawaiTetap’ bisa memiliki atribut ‘noPegawai’, ‘nama’, ‘masaKerja’ dan juga method cetakData() yang sama seperti obyek p1 dari class ‘Pegawai’?</w:t>
      </w:r>
    </w:p>
    <w:p w:rsidR="00971760" w:rsidRDefault="00971760" w:rsidP="004D38A3">
      <w:pPr>
        <w:pStyle w:val="ListParagraph"/>
        <w:numPr>
          <w:ilvl w:val="0"/>
          <w:numId w:val="3"/>
        </w:numPr>
      </w:pPr>
      <w:r>
        <w:t>Menurut Anda, samakah mekanisme di atas jika bentuk class ‘PegawaiTetap’ nya dibuat seperti ini?</w:t>
      </w:r>
    </w:p>
    <w:p w:rsidR="00971760" w:rsidRDefault="00971760" w:rsidP="00971760">
      <w:pPr>
        <w:pStyle w:val="ListParagraph"/>
      </w:pPr>
    </w:p>
    <w:p w:rsidR="00971760" w:rsidRDefault="00971760" w:rsidP="00971760">
      <w:pPr>
        <w:pStyle w:val="ListParagraph"/>
      </w:pPr>
    </w:p>
    <w:p w:rsidR="00971760" w:rsidRDefault="00971760" w:rsidP="00971760">
      <w:pPr>
        <w:pStyle w:val="ListParagraph"/>
      </w:pP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lastRenderedPageBreak/>
        <w:t>public class PegawaiTetap {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public String noPegawai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public String nama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public int masaKerja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  <w:b/>
          <w:bCs/>
        </w:rPr>
      </w:pPr>
      <w:r w:rsidRPr="00971760">
        <w:rPr>
          <w:rFonts w:ascii="Courier New" w:hAnsi="Courier New" w:cs="Courier New"/>
          <w:b/>
          <w:bCs/>
        </w:rPr>
        <w:t xml:space="preserve">    public long gajiPokok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  <w:b/>
          <w:bCs/>
        </w:rPr>
      </w:pPr>
      <w:r w:rsidRPr="00971760">
        <w:rPr>
          <w:rFonts w:ascii="Courier New" w:hAnsi="Courier New" w:cs="Courier New"/>
          <w:b/>
          <w:bCs/>
        </w:rPr>
        <w:t xml:space="preserve">    public long tunjangan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public void cetakData(){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    System.out.println("No Pegawai : " + noPegawai)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    System.out.println("Nama       : " + nama)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    System.out.println("Masa Kerja : " + masaKerja + " th")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}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>}</w:t>
      </w:r>
    </w:p>
    <w:p w:rsidR="00971760" w:rsidRDefault="00971760" w:rsidP="00971760">
      <w:pPr>
        <w:pStyle w:val="ListParagraph"/>
      </w:pPr>
    </w:p>
    <w:p w:rsidR="00971760" w:rsidRDefault="00971760" w:rsidP="004D38A3">
      <w:pPr>
        <w:pStyle w:val="ListParagraph"/>
        <w:numPr>
          <w:ilvl w:val="0"/>
          <w:numId w:val="3"/>
        </w:numPr>
      </w:pPr>
      <w:r>
        <w:t>Oleh karena itu, apa kegunaan perintah ‘extends’ di dalam perintah</w:t>
      </w:r>
    </w:p>
    <w:p w:rsidR="00971760" w:rsidRDefault="00971760" w:rsidP="00971760">
      <w:pPr>
        <w:pStyle w:val="ListParagraph"/>
      </w:pPr>
    </w:p>
    <w:p w:rsidR="00971760" w:rsidRDefault="00971760" w:rsidP="00971760">
      <w:pPr>
        <w:pStyle w:val="ListParagraph"/>
      </w:pPr>
      <w:r w:rsidRPr="004D38A3">
        <w:rPr>
          <w:rFonts w:ascii="Courier New" w:hAnsi="Courier New" w:cs="Courier New"/>
        </w:rPr>
        <w:t>public class PegawaiTetap</w:t>
      </w:r>
      <w:r>
        <w:rPr>
          <w:rFonts w:ascii="Courier New" w:hAnsi="Courier New" w:cs="Courier New"/>
        </w:rPr>
        <w:t xml:space="preserve"> </w:t>
      </w:r>
      <w:r w:rsidRPr="00791F3A">
        <w:rPr>
          <w:rFonts w:ascii="Courier New" w:hAnsi="Courier New" w:cs="Courier New"/>
          <w:b/>
          <w:bCs/>
        </w:rPr>
        <w:t>extends Pegawai</w:t>
      </w:r>
    </w:p>
    <w:p w:rsidR="00971760" w:rsidRDefault="00971760" w:rsidP="00971760">
      <w:pPr>
        <w:pStyle w:val="ListParagraph"/>
      </w:pPr>
    </w:p>
    <w:p w:rsidR="00791F3A" w:rsidRDefault="00791F3A" w:rsidP="004D38A3">
      <w:pPr>
        <w:pStyle w:val="ListParagraph"/>
        <w:numPr>
          <w:ilvl w:val="0"/>
          <w:numId w:val="3"/>
        </w:numPr>
      </w:pPr>
      <w:r>
        <w:t>Selanjutnya coba modifikasi kembali ‘MainClass’ nya menjadi</w:t>
      </w:r>
    </w:p>
    <w:p w:rsidR="00791F3A" w:rsidRDefault="00791F3A" w:rsidP="00791F3A">
      <w:pPr>
        <w:pStyle w:val="ListParagraph"/>
      </w:pP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>public class MainClass {</w:t>
      </w: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public static void main(String[] args) {</w:t>
      </w: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egawai p1 = new Pegawai();</w:t>
      </w: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noPegawai = "P01";</w:t>
      </w: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nama = "Amir";</w:t>
      </w:r>
    </w:p>
    <w:p w:rsidR="00791F3A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masaKerja = 30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  <w:b/>
          <w:bCs/>
        </w:rPr>
      </w:pPr>
      <w:r w:rsidRPr="00791F3A">
        <w:rPr>
          <w:rFonts w:ascii="Courier New" w:hAnsi="Courier New" w:cs="Courier New"/>
          <w:b/>
          <w:bCs/>
        </w:rPr>
        <w:t xml:space="preserve">        p1.gajiPokok = </w:t>
      </w:r>
      <w:r w:rsidRPr="00791F3A">
        <w:rPr>
          <w:rFonts w:ascii="Courier New" w:hAnsi="Courier New" w:cs="Courier New"/>
          <w:b/>
          <w:bCs/>
        </w:rPr>
        <w:t>2</w:t>
      </w:r>
      <w:r w:rsidRPr="00791F3A">
        <w:rPr>
          <w:rFonts w:ascii="Courier New" w:hAnsi="Courier New" w:cs="Courier New"/>
          <w:b/>
          <w:bCs/>
        </w:rPr>
        <w:t>000000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  <w:b/>
          <w:bCs/>
        </w:rPr>
      </w:pPr>
      <w:r w:rsidRPr="00791F3A">
        <w:rPr>
          <w:rFonts w:ascii="Courier New" w:hAnsi="Courier New" w:cs="Courier New"/>
          <w:b/>
          <w:bCs/>
        </w:rPr>
        <w:t xml:space="preserve">        p1.tunjangan = </w:t>
      </w:r>
      <w:r w:rsidRPr="00791F3A">
        <w:rPr>
          <w:rFonts w:ascii="Courier New" w:hAnsi="Courier New" w:cs="Courier New"/>
          <w:b/>
          <w:bCs/>
        </w:rPr>
        <w:t>3</w:t>
      </w:r>
      <w:r w:rsidRPr="00791F3A">
        <w:rPr>
          <w:rFonts w:ascii="Courier New" w:hAnsi="Courier New" w:cs="Courier New"/>
          <w:b/>
          <w:bCs/>
        </w:rPr>
        <w:t>00000;</w:t>
      </w: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p1.cetakData();</w:t>
      </w: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    </w:t>
      </w:r>
      <w:r w:rsidRPr="00791F3A">
        <w:rPr>
          <w:rFonts w:ascii="Courier New" w:hAnsi="Courier New" w:cs="Courier New"/>
        </w:rPr>
        <w:t>PegawaiTetap pt1 = new PegawaiTetap()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</w:rPr>
      </w:pPr>
      <w:r w:rsidRPr="00791F3A">
        <w:rPr>
          <w:rFonts w:ascii="Courier New" w:hAnsi="Courier New" w:cs="Courier New"/>
        </w:rPr>
        <w:t xml:space="preserve">        pt1.noPegawai = "P02"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</w:rPr>
      </w:pPr>
      <w:r w:rsidRPr="00791F3A">
        <w:rPr>
          <w:rFonts w:ascii="Courier New" w:hAnsi="Courier New" w:cs="Courier New"/>
        </w:rPr>
        <w:t xml:space="preserve">        pt1.nama = "Budi"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</w:rPr>
      </w:pPr>
      <w:r w:rsidRPr="00791F3A">
        <w:rPr>
          <w:rFonts w:ascii="Courier New" w:hAnsi="Courier New" w:cs="Courier New"/>
        </w:rPr>
        <w:t xml:space="preserve">        pt1.masaKerja = 25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</w:rPr>
      </w:pPr>
      <w:r w:rsidRPr="00791F3A">
        <w:rPr>
          <w:rFonts w:ascii="Courier New" w:hAnsi="Courier New" w:cs="Courier New"/>
        </w:rPr>
        <w:t xml:space="preserve">        pt1.gajiPokok = 3000000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</w:rPr>
      </w:pPr>
      <w:r w:rsidRPr="00791F3A">
        <w:rPr>
          <w:rFonts w:ascii="Courier New" w:hAnsi="Courier New" w:cs="Courier New"/>
        </w:rPr>
        <w:t xml:space="preserve">        pt1.tunjangan = 500000;</w:t>
      </w:r>
    </w:p>
    <w:p w:rsidR="00791F3A" w:rsidRPr="00791F3A" w:rsidRDefault="00791F3A" w:rsidP="00791F3A">
      <w:pPr>
        <w:pStyle w:val="ListParagraph"/>
        <w:rPr>
          <w:rFonts w:ascii="Courier New" w:hAnsi="Courier New" w:cs="Courier New"/>
        </w:rPr>
      </w:pPr>
      <w:r w:rsidRPr="00791F3A">
        <w:rPr>
          <w:rFonts w:ascii="Courier New" w:hAnsi="Courier New" w:cs="Courier New"/>
        </w:rPr>
        <w:t xml:space="preserve">        pt1.cetakData();</w:t>
      </w:r>
    </w:p>
    <w:p w:rsidR="00791F3A" w:rsidRPr="004D38A3" w:rsidRDefault="00791F3A" w:rsidP="00791F3A">
      <w:pPr>
        <w:pStyle w:val="ListParagraph"/>
        <w:rPr>
          <w:rFonts w:ascii="Courier New" w:hAnsi="Courier New" w:cs="Courier New"/>
        </w:rPr>
      </w:pPr>
      <w:r w:rsidRPr="004D38A3">
        <w:rPr>
          <w:rFonts w:ascii="Courier New" w:hAnsi="Courier New" w:cs="Courier New"/>
        </w:rPr>
        <w:t xml:space="preserve">    }</w:t>
      </w:r>
    </w:p>
    <w:p w:rsidR="00791F3A" w:rsidRDefault="00791F3A" w:rsidP="00791F3A">
      <w:pPr>
        <w:pStyle w:val="ListParagraph"/>
      </w:pPr>
      <w:r w:rsidRPr="004D38A3">
        <w:rPr>
          <w:rFonts w:ascii="Courier New" w:hAnsi="Courier New" w:cs="Courier New"/>
        </w:rPr>
        <w:t>}</w:t>
      </w:r>
    </w:p>
    <w:p w:rsidR="00791F3A" w:rsidRDefault="00791F3A" w:rsidP="00791F3A">
      <w:pPr>
        <w:pStyle w:val="ListParagraph"/>
      </w:pPr>
    </w:p>
    <w:p w:rsidR="00791F3A" w:rsidRDefault="00791F3A" w:rsidP="004D38A3">
      <w:pPr>
        <w:pStyle w:val="ListParagraph"/>
        <w:numPr>
          <w:ilvl w:val="0"/>
          <w:numId w:val="3"/>
        </w:numPr>
      </w:pPr>
      <w:r>
        <w:t xml:space="preserve">Apakah muncul error dari ‘MainClass’ di atas? </w:t>
      </w:r>
    </w:p>
    <w:p w:rsidR="00791F3A" w:rsidRDefault="00791F3A" w:rsidP="004D38A3">
      <w:pPr>
        <w:pStyle w:val="ListParagraph"/>
        <w:numPr>
          <w:ilvl w:val="0"/>
          <w:numId w:val="3"/>
        </w:numPr>
      </w:pPr>
      <w:r>
        <w:t>Apa yang bisa disimpulkan dari langkah no 7 dan 8 di atas?</w:t>
      </w:r>
    </w:p>
    <w:p w:rsidR="00791F3A" w:rsidRDefault="00791F3A" w:rsidP="00791F3A">
      <w:r>
        <w:lastRenderedPageBreak/>
        <w:t>Keterangan:</w:t>
      </w:r>
    </w:p>
    <w:p w:rsidR="00791F3A" w:rsidRDefault="00791F3A" w:rsidP="00791F3A">
      <w:pPr>
        <w:jc w:val="both"/>
      </w:pPr>
      <w:r>
        <w:t xml:space="preserve">Apa yang dilakukan pada Kegiatan 1 dan 2 di atas, merupakan penerapan dari konsep pewarisan (inheritance). Inheritance merupakan fitur yang ada dalam PBO. Dalam hal ini, class ‘PegawaiTetap’ merupakan turunan dari class ‘Pegawai’, atau dengan kata lain class ‘PegawaiTetap’ dinamakan </w:t>
      </w:r>
      <w:r w:rsidRPr="00791F3A">
        <w:rPr>
          <w:b/>
          <w:bCs/>
        </w:rPr>
        <w:t>subclass</w:t>
      </w:r>
      <w:r>
        <w:t xml:space="preserve"> dan class ‘Pegawai’ dinamakan </w:t>
      </w:r>
      <w:r w:rsidRPr="00791F3A">
        <w:rPr>
          <w:b/>
          <w:bCs/>
        </w:rPr>
        <w:t>super class</w:t>
      </w:r>
      <w:r>
        <w:t>.</w:t>
      </w:r>
    </w:p>
    <w:p w:rsidR="00971760" w:rsidRDefault="00971760" w:rsidP="00971760">
      <w:pPr>
        <w:pStyle w:val="Heading1"/>
      </w:pPr>
      <w:r>
        <w:t>Kegiatan 3</w:t>
      </w:r>
    </w:p>
    <w:p w:rsidR="00971760" w:rsidRDefault="00971760" w:rsidP="00971760">
      <w:pPr>
        <w:pStyle w:val="ListParagraph"/>
        <w:numPr>
          <w:ilvl w:val="0"/>
          <w:numId w:val="5"/>
        </w:numPr>
      </w:pPr>
      <w:r>
        <w:t>Buatlah class ‘PegawaiTetapDN’ (pegawai tetap dalam negeri) dengan bentuk sbb:</w:t>
      </w:r>
    </w:p>
    <w:p w:rsidR="00971760" w:rsidRDefault="00971760" w:rsidP="00971760">
      <w:pPr>
        <w:pStyle w:val="ListParagraph"/>
      </w:pP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public class PegawaiTetapDN </w:t>
      </w:r>
      <w:r w:rsidRPr="00971760">
        <w:rPr>
          <w:rFonts w:ascii="Courier New" w:hAnsi="Courier New" w:cs="Courier New"/>
          <w:b/>
          <w:bCs/>
        </w:rPr>
        <w:t>extends PegawaiTetap</w:t>
      </w:r>
      <w:r w:rsidRPr="00971760">
        <w:rPr>
          <w:rFonts w:ascii="Courier New" w:hAnsi="Courier New" w:cs="Courier New"/>
        </w:rPr>
        <w:t xml:space="preserve"> {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public String noKTP;</w:t>
      </w:r>
    </w:p>
    <w:p w:rsidR="00971760" w:rsidRPr="00971760" w:rsidRDefault="00971760" w:rsidP="00971760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>}</w:t>
      </w:r>
    </w:p>
    <w:p w:rsidR="00971760" w:rsidRDefault="00971760" w:rsidP="00971760">
      <w:pPr>
        <w:pStyle w:val="ListParagraph"/>
      </w:pPr>
    </w:p>
    <w:p w:rsidR="003747C3" w:rsidRDefault="003747C3" w:rsidP="00971760">
      <w:pPr>
        <w:pStyle w:val="ListParagraph"/>
      </w:pPr>
      <w:r>
        <w:t>Dalam hal ini, ‘PegawaiTetapDN’ merupakan subclass dari ‘PegawaiTetap’.</w:t>
      </w:r>
    </w:p>
    <w:p w:rsidR="00971760" w:rsidRDefault="00971760" w:rsidP="00971760">
      <w:pPr>
        <w:pStyle w:val="ListParagraph"/>
        <w:numPr>
          <w:ilvl w:val="0"/>
          <w:numId w:val="5"/>
        </w:numPr>
      </w:pPr>
      <w:r>
        <w:t>Selanjutnya di ‘MainClass’ buatlah sebuah obyek dari class PegawaiTetapDN, misalkan ‘ptdn1’!</w:t>
      </w:r>
    </w:p>
    <w:p w:rsidR="00971760" w:rsidRDefault="00971760" w:rsidP="00971760">
      <w:pPr>
        <w:pStyle w:val="ListParagraph"/>
        <w:numPr>
          <w:ilvl w:val="0"/>
          <w:numId w:val="5"/>
        </w:numPr>
      </w:pPr>
      <w:r>
        <w:t>Lakukan identifikasi, apakah ‘ptdn1’ ini masih memiliki atribut ‘noPegawai’, ‘nama’, ‘masaKerja’, dan juga method cetakData()?</w:t>
      </w:r>
    </w:p>
    <w:p w:rsidR="003747C3" w:rsidRDefault="003747C3" w:rsidP="00971760">
      <w:pPr>
        <w:pStyle w:val="ListParagraph"/>
        <w:numPr>
          <w:ilvl w:val="0"/>
          <w:numId w:val="5"/>
        </w:numPr>
      </w:pPr>
      <w:r>
        <w:t>Lakukan identifikasi juga, apakah ‘ptdn1’ ini memiliki atribut ‘gajiPokok’ dan ‘tunjangan’?</w:t>
      </w:r>
    </w:p>
    <w:p w:rsidR="003747C3" w:rsidRDefault="003747C3" w:rsidP="00971760">
      <w:pPr>
        <w:pStyle w:val="ListParagraph"/>
        <w:numPr>
          <w:ilvl w:val="0"/>
          <w:numId w:val="5"/>
        </w:numPr>
      </w:pPr>
      <w:r>
        <w:t>Apa yang bisa disimpulkan dari kegiatan ini?</w:t>
      </w:r>
    </w:p>
    <w:p w:rsidR="003747C3" w:rsidRDefault="003747C3" w:rsidP="003747C3">
      <w:pPr>
        <w:pStyle w:val="Heading1"/>
      </w:pPr>
      <w:r>
        <w:t>Kegiatan 4</w:t>
      </w:r>
    </w:p>
    <w:p w:rsidR="003747C3" w:rsidRDefault="003747C3" w:rsidP="003747C3">
      <w:pPr>
        <w:pStyle w:val="ListParagraph"/>
        <w:numPr>
          <w:ilvl w:val="0"/>
          <w:numId w:val="6"/>
        </w:numPr>
      </w:pPr>
      <w:r>
        <w:t>Modifikasilah class ‘PegawaiTetapDN’ menjadi</w:t>
      </w:r>
    </w:p>
    <w:p w:rsidR="003747C3" w:rsidRDefault="003747C3" w:rsidP="003747C3">
      <w:pPr>
        <w:pStyle w:val="ListParagraph"/>
      </w:pPr>
    </w:p>
    <w:p w:rsidR="003747C3" w:rsidRPr="00971760" w:rsidRDefault="003747C3" w:rsidP="003747C3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public </w:t>
      </w:r>
      <w:r w:rsidRPr="003747C3">
        <w:rPr>
          <w:rFonts w:ascii="Courier New" w:hAnsi="Courier New" w:cs="Courier New"/>
          <w:b/>
          <w:bCs/>
        </w:rPr>
        <w:t>final</w:t>
      </w:r>
      <w:r>
        <w:rPr>
          <w:rFonts w:ascii="Courier New" w:hAnsi="Courier New" w:cs="Courier New"/>
        </w:rPr>
        <w:t xml:space="preserve"> </w:t>
      </w:r>
      <w:r w:rsidRPr="00971760">
        <w:rPr>
          <w:rFonts w:ascii="Courier New" w:hAnsi="Courier New" w:cs="Courier New"/>
        </w:rPr>
        <w:t xml:space="preserve">class PegawaiTetapDN </w:t>
      </w:r>
      <w:r w:rsidRPr="003747C3">
        <w:rPr>
          <w:rFonts w:ascii="Courier New" w:hAnsi="Courier New" w:cs="Courier New"/>
        </w:rPr>
        <w:t>extends PegawaiTetap</w:t>
      </w:r>
      <w:r w:rsidRPr="00971760">
        <w:rPr>
          <w:rFonts w:ascii="Courier New" w:hAnsi="Courier New" w:cs="Courier New"/>
        </w:rPr>
        <w:t xml:space="preserve"> {</w:t>
      </w:r>
    </w:p>
    <w:p w:rsidR="003747C3" w:rsidRPr="00971760" w:rsidRDefault="003747C3" w:rsidP="003747C3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 xml:space="preserve">    public String noKTP;</w:t>
      </w:r>
    </w:p>
    <w:p w:rsidR="003747C3" w:rsidRPr="00971760" w:rsidRDefault="003747C3" w:rsidP="003747C3">
      <w:pPr>
        <w:pStyle w:val="ListParagraph"/>
        <w:rPr>
          <w:rFonts w:ascii="Courier New" w:hAnsi="Courier New" w:cs="Courier New"/>
        </w:rPr>
      </w:pPr>
      <w:r w:rsidRPr="00971760">
        <w:rPr>
          <w:rFonts w:ascii="Courier New" w:hAnsi="Courier New" w:cs="Courier New"/>
        </w:rPr>
        <w:t>}</w:t>
      </w:r>
    </w:p>
    <w:p w:rsidR="003747C3" w:rsidRDefault="003747C3" w:rsidP="003747C3">
      <w:pPr>
        <w:pStyle w:val="ListParagraph"/>
      </w:pPr>
    </w:p>
    <w:p w:rsidR="003747C3" w:rsidRDefault="003747C3" w:rsidP="003747C3">
      <w:pPr>
        <w:pStyle w:val="ListParagraph"/>
        <w:numPr>
          <w:ilvl w:val="0"/>
          <w:numId w:val="6"/>
        </w:numPr>
        <w:jc w:val="both"/>
      </w:pPr>
      <w:r>
        <w:t>Selanjutnya coba buat class dengan nama ‘PegawaiX’ yang merupakan turunan dari ‘PegawaiTetapDN’.</w:t>
      </w:r>
    </w:p>
    <w:p w:rsidR="003747C3" w:rsidRDefault="003747C3" w:rsidP="003747C3">
      <w:pPr>
        <w:pStyle w:val="ListParagraph"/>
        <w:numPr>
          <w:ilvl w:val="0"/>
          <w:numId w:val="6"/>
        </w:numPr>
        <w:jc w:val="both"/>
      </w:pPr>
      <w:r>
        <w:t xml:space="preserve">Perhatikan class ‘PegawaiX’ tersebut, apakah terjadi error? </w:t>
      </w:r>
    </w:p>
    <w:p w:rsidR="003747C3" w:rsidRDefault="003747C3" w:rsidP="003747C3">
      <w:pPr>
        <w:pStyle w:val="ListParagraph"/>
        <w:numPr>
          <w:ilvl w:val="0"/>
          <w:numId w:val="6"/>
        </w:numPr>
        <w:jc w:val="both"/>
      </w:pPr>
      <w:r>
        <w:t>Apa kesimpulan kalian terkait dengan kegunaan perintah ‘final’ di atas?</w:t>
      </w:r>
    </w:p>
    <w:p w:rsidR="003747C3" w:rsidRDefault="003747C3" w:rsidP="003747C3">
      <w:pPr>
        <w:pStyle w:val="Heading1"/>
      </w:pPr>
      <w:r>
        <w:t>Latihan</w:t>
      </w:r>
    </w:p>
    <w:p w:rsidR="003747C3" w:rsidRDefault="003747C3" w:rsidP="003747C3">
      <w:pPr>
        <w:pStyle w:val="ListParagraph"/>
        <w:numPr>
          <w:ilvl w:val="0"/>
          <w:numId w:val="7"/>
        </w:numPr>
      </w:pPr>
      <w:r>
        <w:t>Buatlah class ‘PegawaiTidakTetap’ yang merupakan subclass (turunan) dari class ‘Pegawai’. Terdapat atribut khusus untuk class ini yaitu hanya ‘gajiPokok’ dengan tipe data long.</w:t>
      </w:r>
    </w:p>
    <w:p w:rsidR="003747C3" w:rsidRDefault="003747C3" w:rsidP="003747C3">
      <w:pPr>
        <w:pStyle w:val="ListParagraph"/>
        <w:numPr>
          <w:ilvl w:val="0"/>
          <w:numId w:val="7"/>
        </w:numPr>
      </w:pPr>
      <w:r>
        <w:t>Buatlah class ‘PegawaiTetapLN’ (pegawai tetap dari luar negeri) yang merupakan subclass dari class ‘PegawaiTetap’. Terdapat atribut khusus untuk class ini yaitu ‘noPaspor’ dengan tipe data string.</w:t>
      </w:r>
    </w:p>
    <w:p w:rsidR="0050500D" w:rsidRDefault="0050500D" w:rsidP="0050500D">
      <w:pPr>
        <w:pStyle w:val="ListParagraph"/>
      </w:pPr>
    </w:p>
    <w:p w:rsidR="003747C3" w:rsidRDefault="003747C3" w:rsidP="003747C3">
      <w:pPr>
        <w:pStyle w:val="Heading1"/>
      </w:pPr>
      <w:r>
        <w:lastRenderedPageBreak/>
        <w:t>Kesimpulan</w:t>
      </w:r>
    </w:p>
    <w:p w:rsidR="003747C3" w:rsidRDefault="003747C3" w:rsidP="003747C3">
      <w:pPr>
        <w:jc w:val="both"/>
      </w:pPr>
      <w:r>
        <w:t>Berdasarkan kegiatan</w:t>
      </w:r>
      <w:r>
        <w:t>-kegiatan</w:t>
      </w:r>
      <w:r>
        <w:t xml:space="preserve"> di atas, coba simpulkan beberapa hal berikut ini:</w:t>
      </w:r>
    </w:p>
    <w:p w:rsidR="003747C3" w:rsidRDefault="003747C3" w:rsidP="003747C3">
      <w:pPr>
        <w:pStyle w:val="ListParagraph"/>
        <w:numPr>
          <w:ilvl w:val="0"/>
          <w:numId w:val="4"/>
        </w:numPr>
        <w:jc w:val="both"/>
      </w:pPr>
      <w:r>
        <w:t>Apa itu inheritance?</w:t>
      </w:r>
    </w:p>
    <w:p w:rsidR="003747C3" w:rsidRDefault="003747C3" w:rsidP="003747C3">
      <w:pPr>
        <w:pStyle w:val="ListParagraph"/>
        <w:numPr>
          <w:ilvl w:val="0"/>
          <w:numId w:val="4"/>
        </w:numPr>
        <w:jc w:val="both"/>
      </w:pPr>
      <w:r>
        <w:t>Apa manfaat inheritance dalam PBO?</w:t>
      </w:r>
    </w:p>
    <w:p w:rsidR="003747C3" w:rsidRDefault="003747C3" w:rsidP="003747C3">
      <w:pPr>
        <w:pStyle w:val="ListParagraph"/>
        <w:numPr>
          <w:ilvl w:val="0"/>
          <w:numId w:val="4"/>
        </w:numPr>
        <w:jc w:val="both"/>
      </w:pPr>
      <w:r>
        <w:t>Apa itu subclass?</w:t>
      </w:r>
    </w:p>
    <w:p w:rsidR="003747C3" w:rsidRDefault="003747C3" w:rsidP="003747C3">
      <w:pPr>
        <w:pStyle w:val="ListParagraph"/>
        <w:numPr>
          <w:ilvl w:val="0"/>
          <w:numId w:val="4"/>
        </w:numPr>
        <w:jc w:val="both"/>
      </w:pPr>
      <w:r>
        <w:t>Apa itu superclass?</w:t>
      </w:r>
    </w:p>
    <w:p w:rsidR="003747C3" w:rsidRDefault="003747C3" w:rsidP="003747C3">
      <w:pPr>
        <w:pStyle w:val="ListParagraph"/>
        <w:numPr>
          <w:ilvl w:val="0"/>
          <w:numId w:val="4"/>
        </w:numPr>
        <w:jc w:val="both"/>
      </w:pPr>
      <w:r>
        <w:t>Bagaimana sifat subclass jika dibandingkan dengan superclass?</w:t>
      </w:r>
    </w:p>
    <w:p w:rsidR="003747C3" w:rsidRDefault="003747C3" w:rsidP="003747C3">
      <w:pPr>
        <w:pStyle w:val="ListParagraph"/>
        <w:numPr>
          <w:ilvl w:val="0"/>
          <w:numId w:val="4"/>
        </w:numPr>
        <w:jc w:val="both"/>
      </w:pPr>
      <w:r>
        <w:t xml:space="preserve">Apa kegunaan dari </w:t>
      </w:r>
      <w:r w:rsidR="0050500D">
        <w:t>keyword ‘final’ dalam pendefinisian class</w:t>
      </w:r>
    </w:p>
    <w:p w:rsidR="003747C3" w:rsidRPr="003747C3" w:rsidRDefault="003747C3" w:rsidP="003747C3"/>
    <w:p w:rsidR="003747C3" w:rsidRPr="00971760" w:rsidRDefault="003747C3" w:rsidP="003747C3"/>
    <w:sectPr w:rsidR="003747C3" w:rsidRPr="0097176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9060A"/>
    <w:multiLevelType w:val="hybridMultilevel"/>
    <w:tmpl w:val="D594175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716D36"/>
    <w:multiLevelType w:val="hybridMultilevel"/>
    <w:tmpl w:val="EF263036"/>
    <w:lvl w:ilvl="0" w:tplc="3809000F">
      <w:start w:val="1"/>
      <w:numFmt w:val="decimal"/>
      <w:lvlText w:val="%1."/>
      <w:lvlJc w:val="left"/>
      <w:pPr>
        <w:ind w:left="770" w:hanging="360"/>
      </w:pPr>
    </w:lvl>
    <w:lvl w:ilvl="1" w:tplc="38090019" w:tentative="1">
      <w:start w:val="1"/>
      <w:numFmt w:val="lowerLetter"/>
      <w:lvlText w:val="%2."/>
      <w:lvlJc w:val="left"/>
      <w:pPr>
        <w:ind w:left="1490" w:hanging="360"/>
      </w:pPr>
    </w:lvl>
    <w:lvl w:ilvl="2" w:tplc="3809001B" w:tentative="1">
      <w:start w:val="1"/>
      <w:numFmt w:val="lowerRoman"/>
      <w:lvlText w:val="%3."/>
      <w:lvlJc w:val="right"/>
      <w:pPr>
        <w:ind w:left="2210" w:hanging="180"/>
      </w:pPr>
    </w:lvl>
    <w:lvl w:ilvl="3" w:tplc="3809000F" w:tentative="1">
      <w:start w:val="1"/>
      <w:numFmt w:val="decimal"/>
      <w:lvlText w:val="%4."/>
      <w:lvlJc w:val="left"/>
      <w:pPr>
        <w:ind w:left="2930" w:hanging="360"/>
      </w:pPr>
    </w:lvl>
    <w:lvl w:ilvl="4" w:tplc="38090019" w:tentative="1">
      <w:start w:val="1"/>
      <w:numFmt w:val="lowerLetter"/>
      <w:lvlText w:val="%5."/>
      <w:lvlJc w:val="left"/>
      <w:pPr>
        <w:ind w:left="3650" w:hanging="360"/>
      </w:pPr>
    </w:lvl>
    <w:lvl w:ilvl="5" w:tplc="3809001B" w:tentative="1">
      <w:start w:val="1"/>
      <w:numFmt w:val="lowerRoman"/>
      <w:lvlText w:val="%6."/>
      <w:lvlJc w:val="right"/>
      <w:pPr>
        <w:ind w:left="4370" w:hanging="180"/>
      </w:pPr>
    </w:lvl>
    <w:lvl w:ilvl="6" w:tplc="3809000F" w:tentative="1">
      <w:start w:val="1"/>
      <w:numFmt w:val="decimal"/>
      <w:lvlText w:val="%7."/>
      <w:lvlJc w:val="left"/>
      <w:pPr>
        <w:ind w:left="5090" w:hanging="360"/>
      </w:pPr>
    </w:lvl>
    <w:lvl w:ilvl="7" w:tplc="38090019" w:tentative="1">
      <w:start w:val="1"/>
      <w:numFmt w:val="lowerLetter"/>
      <w:lvlText w:val="%8."/>
      <w:lvlJc w:val="left"/>
      <w:pPr>
        <w:ind w:left="5810" w:hanging="360"/>
      </w:pPr>
    </w:lvl>
    <w:lvl w:ilvl="8" w:tplc="38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502E3864"/>
    <w:multiLevelType w:val="hybridMultilevel"/>
    <w:tmpl w:val="4332436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013AD0"/>
    <w:multiLevelType w:val="hybridMultilevel"/>
    <w:tmpl w:val="9DD6A05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C81557"/>
    <w:multiLevelType w:val="hybridMultilevel"/>
    <w:tmpl w:val="D594175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7A12EC"/>
    <w:multiLevelType w:val="hybridMultilevel"/>
    <w:tmpl w:val="D78496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jewtDQzN7AwNjBV0lEKTi0uzszPAykwrAUAf++uUiwAAAA="/>
  </w:docVars>
  <w:rsids>
    <w:rsidRoot w:val="00B8470B"/>
    <w:rsid w:val="003747C3"/>
    <w:rsid w:val="004D38A3"/>
    <w:rsid w:val="0050500D"/>
    <w:rsid w:val="00791F3A"/>
    <w:rsid w:val="00971760"/>
    <w:rsid w:val="00B8470B"/>
    <w:rsid w:val="00E11738"/>
    <w:rsid w:val="00EC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C7160"/>
  <w15:chartTrackingRefBased/>
  <w15:docId w15:val="{8E0D3C6F-04EA-451B-A3F1-8D536696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70B"/>
  </w:style>
  <w:style w:type="paragraph" w:styleId="Heading1">
    <w:name w:val="heading 1"/>
    <w:basedOn w:val="Normal"/>
    <w:next w:val="Normal"/>
    <w:link w:val="Heading1Char"/>
    <w:uiPriority w:val="9"/>
    <w:qFormat/>
    <w:rsid w:val="00B84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47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47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847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847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5</Pages>
  <Words>848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1</cp:revision>
  <dcterms:created xsi:type="dcterms:W3CDTF">2019-10-24T21:44:00Z</dcterms:created>
  <dcterms:modified xsi:type="dcterms:W3CDTF">2019-10-24T22:36:00Z</dcterms:modified>
</cp:coreProperties>
</file>